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rPr>
            <w:rStyle w:val="Hyperlink"/>
          </w:rPr>
          <w:t xml:space="preserve">Flutter原理与实践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揭秘Flutter Hot Reload（原理篇）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Flutter 动态化探索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Flutter如何和Native通信-Android视角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深入理解Flutter Platform Channel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Flutter Engine 编译指北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Flutter Engine 线程模型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深入理解Flutter多线程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Flutter状态管理 - 初探与总结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Flutter | 状态管理指南篇——Provider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深入理解Flutter应用启动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Flutter渲染机制—UI线程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Flutter渲染机制—GPU线程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深入理解Flutter应用启动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深入理解setState更新机制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深入理解Flutter消息机制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深入理解Flutter动画原理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Dart虚拟机运行原理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源码解读Flutter tools机制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源码解读Flutter run机制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Fultter App 国际化/多语言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Flutter豆瓣客户端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7687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gityuan.com/2019/06/15/flutter_ui_draw/" TargetMode="External" /><Relationship Type="http://schemas.openxmlformats.org/officeDocument/2006/relationships/hyperlink" Id="rId33" Target="http://gityuan.com/2019/06/16/flutter_gpu_draw/" TargetMode="External" /><Relationship Type="http://schemas.openxmlformats.org/officeDocument/2006/relationships/hyperlink" Id="rId31" Target="http://gityuan.com/2019/06/29/flutter_run_app/" TargetMode="External" /><Relationship Type="http://schemas.openxmlformats.org/officeDocument/2006/relationships/hyperlink" Id="rId34" Target="http://gityuan.com/2019/07/06/flutter_set_state/" TargetMode="External" /><Relationship Type="http://schemas.openxmlformats.org/officeDocument/2006/relationships/hyperlink" Id="rId36" Target="http://gityuan.com/2019/07/13/flutter_animator/" TargetMode="External" /><Relationship Type="http://schemas.openxmlformats.org/officeDocument/2006/relationships/hyperlink" Id="rId35" Target="http://gityuan.com/2019/07/20/flutter_message_loop/" TargetMode="External" /><Relationship Type="http://schemas.openxmlformats.org/officeDocument/2006/relationships/hyperlink" Id="rId38" Target="http://gityuan.com/2019/09/01/flutter_tool/" TargetMode="External" /><Relationship Type="http://schemas.openxmlformats.org/officeDocument/2006/relationships/hyperlink" Id="rId39" Target="http://gityuan.com/2019/09/07/flutter_run/" TargetMode="External" /><Relationship Type="http://schemas.openxmlformats.org/officeDocument/2006/relationships/hyperlink" Id="rId37" Target="http://gityuan.com/2019/10/05/dart_vm/" TargetMode="External" /><Relationship Type="http://schemas.openxmlformats.org/officeDocument/2006/relationships/hyperlink" Id="rId26" Target="https://fucknmb.com/2019/02/26/Flutter-Engine-%E7%BC%96%E8%AF%91%E6%8C%87%E5%8C%97/" TargetMode="External" /><Relationship Type="http://schemas.openxmlformats.org/officeDocument/2006/relationships/hyperlink" Id="rId23" Target="https://fucknmb.com/2019/03/22/Flutter-%E5%8A%A8%E6%80%81%E5%8C%96%E6%8E%A2%E7%B4%A2/" TargetMode="External" /><Relationship Type="http://schemas.openxmlformats.org/officeDocument/2006/relationships/hyperlink" Id="rId40" Target="https://github.com/Sky24n/fluintl" TargetMode="External" /><Relationship Type="http://schemas.openxmlformats.org/officeDocument/2006/relationships/hyperlink" Id="rId41" Target="https://github.com/kaina404/FlutterDouBan" TargetMode="External" /><Relationship Type="http://schemas.openxmlformats.org/officeDocument/2006/relationships/hyperlink" Id="rId24" Target="https://juejin.im/post/5b4c3c9a5188251ac446d915" TargetMode="External" /><Relationship Type="http://schemas.openxmlformats.org/officeDocument/2006/relationships/hyperlink" Id="rId25" Target="https://juejin.im/post/5b84ff6a6fb9a019f47d1cc9" TargetMode="External" /><Relationship Type="http://schemas.openxmlformats.org/officeDocument/2006/relationships/hyperlink" Id="rId22" Target="https://juejin.im/post/5bc80ef7f265da0a857aa924" TargetMode="External" /><Relationship Type="http://schemas.openxmlformats.org/officeDocument/2006/relationships/hyperlink" Id="rId29" Target="https://juejin.im/post/5cd91bb0f265da034e7eaca3" TargetMode="External" /><Relationship Type="http://schemas.openxmlformats.org/officeDocument/2006/relationships/hyperlink" Id="rId30" Target="https://juejin.im/post/5d00a84fe51d455a2f22023f" TargetMode="External" /><Relationship Type="http://schemas.openxmlformats.org/officeDocument/2006/relationships/hyperlink" Id="rId21" Target="https://tech.meituan.com/2018/08/09/waimai-flutter-practice.html" TargetMode="External" /><Relationship Type="http://schemas.openxmlformats.org/officeDocument/2006/relationships/hyperlink" Id="rId28" Target="https://www.jianshu.com/p/54da18ed1a9e" TargetMode="External" /><Relationship Type="http://schemas.openxmlformats.org/officeDocument/2006/relationships/hyperlink" Id="rId27" Target="https://zhuanlan.zhihu.com/p/6403446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gityuan.com/2019/06/15/flutter_ui_draw/" TargetMode="External" /><Relationship Type="http://schemas.openxmlformats.org/officeDocument/2006/relationships/hyperlink" Id="rId33" Target="http://gityuan.com/2019/06/16/flutter_gpu_draw/" TargetMode="External" /><Relationship Type="http://schemas.openxmlformats.org/officeDocument/2006/relationships/hyperlink" Id="rId31" Target="http://gityuan.com/2019/06/29/flutter_run_app/" TargetMode="External" /><Relationship Type="http://schemas.openxmlformats.org/officeDocument/2006/relationships/hyperlink" Id="rId34" Target="http://gityuan.com/2019/07/06/flutter_set_state/" TargetMode="External" /><Relationship Type="http://schemas.openxmlformats.org/officeDocument/2006/relationships/hyperlink" Id="rId36" Target="http://gityuan.com/2019/07/13/flutter_animator/" TargetMode="External" /><Relationship Type="http://schemas.openxmlformats.org/officeDocument/2006/relationships/hyperlink" Id="rId35" Target="http://gityuan.com/2019/07/20/flutter_message_loop/" TargetMode="External" /><Relationship Type="http://schemas.openxmlformats.org/officeDocument/2006/relationships/hyperlink" Id="rId38" Target="http://gityuan.com/2019/09/01/flutter_tool/" TargetMode="External" /><Relationship Type="http://schemas.openxmlformats.org/officeDocument/2006/relationships/hyperlink" Id="rId39" Target="http://gityuan.com/2019/09/07/flutter_run/" TargetMode="External" /><Relationship Type="http://schemas.openxmlformats.org/officeDocument/2006/relationships/hyperlink" Id="rId37" Target="http://gityuan.com/2019/10/05/dart_vm/" TargetMode="External" /><Relationship Type="http://schemas.openxmlformats.org/officeDocument/2006/relationships/hyperlink" Id="rId26" Target="https://fucknmb.com/2019/02/26/Flutter-Engine-%E7%BC%96%E8%AF%91%E6%8C%87%E5%8C%97/" TargetMode="External" /><Relationship Type="http://schemas.openxmlformats.org/officeDocument/2006/relationships/hyperlink" Id="rId23" Target="https://fucknmb.com/2019/03/22/Flutter-%E5%8A%A8%E6%80%81%E5%8C%96%E6%8E%A2%E7%B4%A2/" TargetMode="External" /><Relationship Type="http://schemas.openxmlformats.org/officeDocument/2006/relationships/hyperlink" Id="rId40" Target="https://github.com/Sky24n/fluintl" TargetMode="External" /><Relationship Type="http://schemas.openxmlformats.org/officeDocument/2006/relationships/hyperlink" Id="rId41" Target="https://github.com/kaina404/FlutterDouBan" TargetMode="External" /><Relationship Type="http://schemas.openxmlformats.org/officeDocument/2006/relationships/hyperlink" Id="rId24" Target="https://juejin.im/post/5b4c3c9a5188251ac446d915" TargetMode="External" /><Relationship Type="http://schemas.openxmlformats.org/officeDocument/2006/relationships/hyperlink" Id="rId25" Target="https://juejin.im/post/5b84ff6a6fb9a019f47d1cc9" TargetMode="External" /><Relationship Type="http://schemas.openxmlformats.org/officeDocument/2006/relationships/hyperlink" Id="rId22" Target="https://juejin.im/post/5bc80ef7f265da0a857aa924" TargetMode="External" /><Relationship Type="http://schemas.openxmlformats.org/officeDocument/2006/relationships/hyperlink" Id="rId29" Target="https://juejin.im/post/5cd91bb0f265da034e7eaca3" TargetMode="External" /><Relationship Type="http://schemas.openxmlformats.org/officeDocument/2006/relationships/hyperlink" Id="rId30" Target="https://juejin.im/post/5d00a84fe51d455a2f22023f" TargetMode="External" /><Relationship Type="http://schemas.openxmlformats.org/officeDocument/2006/relationships/hyperlink" Id="rId21" Target="https://tech.meituan.com/2018/08/09/waimai-flutter-practice.html" TargetMode="External" /><Relationship Type="http://schemas.openxmlformats.org/officeDocument/2006/relationships/hyperlink" Id="rId28" Target="https://www.jianshu.com/p/54da18ed1a9e" TargetMode="External" /><Relationship Type="http://schemas.openxmlformats.org/officeDocument/2006/relationships/hyperlink" Id="rId27" Target="https://zhuanlan.zhihu.com/p/640344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34:15Z</dcterms:created>
  <dcterms:modified xsi:type="dcterms:W3CDTF">2022-06-04T08:34:15Z</dcterms:modified>
</cp:coreProperties>
</file>